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8C4" w:rsidRDefault="00C95B40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ylinder modeling</w:t>
      </w:r>
    </w:p>
    <w:p w:rsidR="00100C01" w:rsidRDefault="00066DBD" w:rsidP="00066DBD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048000" cy="2456962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ylinder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2633" cy="246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C01" w:rsidRDefault="00100C01" w:rsidP="00100C01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1.1</w:t>
      </w:r>
      <w:r w:rsidR="00066DBD">
        <w:rPr>
          <w:rFonts w:ascii="Times New Roman" w:hAnsi="Times New Roman" w:cs="Times New Roman"/>
          <w:sz w:val="24"/>
          <w:szCs w:val="24"/>
        </w:rPr>
        <w:t xml:space="preserve"> Cylinder</w:t>
      </w:r>
    </w:p>
    <w:p w:rsidR="00100C01" w:rsidRDefault="00B0276C" w:rsidP="00100C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ckness</w:t>
      </w:r>
    </w:p>
    <w:p w:rsidR="00100C01" w:rsidRDefault="00100C01" w:rsidP="00100C01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cylinder </w:t>
      </w:r>
      <w:proofErr w:type="gramStart"/>
      <w:r>
        <w:rPr>
          <w:rFonts w:ascii="Times New Roman" w:hAnsi="Times New Roman" w:cs="Times New Roman"/>
          <w:sz w:val="24"/>
          <w:szCs w:val="24"/>
        </w:rPr>
        <w:t>is design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have to have the following dimensions: </w:t>
      </w:r>
    </w:p>
    <w:p w:rsidR="00100C01" w:rsidRDefault="00100C01" w:rsidP="00100C01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ength: 3m</w:t>
      </w:r>
    </w:p>
    <w:p w:rsidR="00100C01" w:rsidRDefault="00100C01" w:rsidP="00100C01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ternal Diameter: 800mm</w:t>
      </w:r>
    </w:p>
    <w:p w:rsidR="00100C01" w:rsidRDefault="00100C01" w:rsidP="00100C01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ickness of the cylinder has to be chosen carefully to achieve a recommended factor of safety for pressure vessels of between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6. To determine that, </w:t>
      </w:r>
      <w:proofErr w:type="spellStart"/>
      <w:r>
        <w:rPr>
          <w:rFonts w:ascii="Times New Roman" w:hAnsi="Times New Roman" w:cs="Times New Roman"/>
          <w:sz w:val="24"/>
          <w:szCs w:val="24"/>
        </w:rPr>
        <w:t>Clavarino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quation is preferr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Lame’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quation since the cylinder is closed at both ends as shown in </w:t>
      </w:r>
      <w:r w:rsidRPr="00100C01">
        <w:rPr>
          <w:rFonts w:ascii="Times New Roman" w:hAnsi="Times New Roman" w:cs="Times New Roman"/>
          <w:i/>
          <w:sz w:val="24"/>
          <w:szCs w:val="24"/>
        </w:rPr>
        <w:t>figure 1.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105EF" w:rsidRDefault="00A273CD" w:rsidP="00100C0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avarin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quation</w:t>
      </w:r>
    </w:p>
    <w:p w:rsidR="009E504D" w:rsidRDefault="00B0276C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avarin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quation </w:t>
      </w:r>
      <w:proofErr w:type="gramStart"/>
      <w:r>
        <w:rPr>
          <w:rFonts w:ascii="Times New Roman" w:hAnsi="Times New Roman" w:cs="Times New Roman"/>
          <w:sz w:val="24"/>
          <w:szCs w:val="24"/>
        </w:rPr>
        <w:t>is u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determine the wall thickness of a cylinder. </w:t>
      </w:r>
      <w:r w:rsidR="009E504D">
        <w:rPr>
          <w:rFonts w:ascii="Times New Roman" w:hAnsi="Times New Roman" w:cs="Times New Roman"/>
          <w:sz w:val="24"/>
          <w:szCs w:val="24"/>
        </w:rPr>
        <w:t>This is equation is applicable to cylinders with closed ends made of d</w:t>
      </w:r>
      <w:r>
        <w:rPr>
          <w:rFonts w:ascii="Times New Roman" w:hAnsi="Times New Roman" w:cs="Times New Roman"/>
          <w:sz w:val="24"/>
          <w:szCs w:val="24"/>
        </w:rPr>
        <w:t xml:space="preserve">uctile materials. It </w:t>
      </w:r>
      <w:proofErr w:type="gramStart"/>
      <w:r w:rsidR="009E504D">
        <w:rPr>
          <w:rFonts w:ascii="Times New Roman" w:hAnsi="Times New Roman" w:cs="Times New Roman"/>
          <w:sz w:val="24"/>
          <w:szCs w:val="24"/>
        </w:rPr>
        <w:t>is based</w:t>
      </w:r>
      <w:proofErr w:type="gramEnd"/>
      <w:r w:rsidR="009E504D">
        <w:rPr>
          <w:rFonts w:ascii="Times New Roman" w:hAnsi="Times New Roman" w:cs="Times New Roman"/>
          <w:sz w:val="24"/>
          <w:szCs w:val="24"/>
        </w:rPr>
        <w:t xml:space="preserve"> on maximum principal strain theory.</w:t>
      </w:r>
    </w:p>
    <w:p w:rsidR="007105EF" w:rsidRDefault="007105EF" w:rsidP="007105EF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952898" cy="48584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varino-formul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5EF" w:rsidRDefault="007105EF" w:rsidP="007105EF">
      <w:pPr>
        <w:ind w:firstLine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105EF">
        <w:rPr>
          <w:rFonts w:ascii="Times New Roman" w:hAnsi="Times New Roman" w:cs="Times New Roman"/>
          <w:i/>
          <w:sz w:val="24"/>
          <w:szCs w:val="24"/>
        </w:rPr>
        <w:t xml:space="preserve">Fig 1.2 </w:t>
      </w:r>
      <w:proofErr w:type="spellStart"/>
      <w:r w:rsidRPr="007105EF">
        <w:rPr>
          <w:rFonts w:ascii="Times New Roman" w:hAnsi="Times New Roman" w:cs="Times New Roman"/>
          <w:i/>
          <w:sz w:val="24"/>
          <w:szCs w:val="24"/>
        </w:rPr>
        <w:t>Clavarinos</w:t>
      </w:r>
      <w:proofErr w:type="spellEnd"/>
      <w:r w:rsidRPr="007105EF">
        <w:rPr>
          <w:rFonts w:ascii="Times New Roman" w:hAnsi="Times New Roman" w:cs="Times New Roman"/>
          <w:i/>
          <w:sz w:val="24"/>
          <w:szCs w:val="24"/>
        </w:rPr>
        <w:t xml:space="preserve"> Formula</w:t>
      </w:r>
    </w:p>
    <w:p w:rsidR="007105EF" w:rsidRDefault="007105EF" w:rsidP="007105EF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Where: </w:t>
      </w:r>
    </w:p>
    <w:p w:rsidR="007105EF" w:rsidRDefault="007105EF" w:rsidP="007105EF">
      <w:pPr>
        <w:ind w:firstLine="0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 is the internal pressure, N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7105EF" w:rsidRDefault="007105EF" w:rsidP="007105EF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>
        <w:rPr>
          <w:rFonts w:ascii="Times New Roman" w:hAnsi="Times New Roman" w:cs="Times New Roman"/>
          <w:sz w:val="24"/>
          <w:szCs w:val="24"/>
        </w:rPr>
        <w:t>D is the internal diameter, m</w:t>
      </w:r>
    </w:p>
    <w:p w:rsidR="007105EF" w:rsidRDefault="007105EF" w:rsidP="007105EF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S is </w:t>
      </w:r>
      <w:proofErr w:type="gramStart"/>
      <w:r>
        <w:rPr>
          <w:rFonts w:ascii="Times New Roman" w:hAnsi="Times New Roman" w:cs="Times New Roman"/>
          <w:sz w:val="24"/>
          <w:szCs w:val="24"/>
        </w:rPr>
        <w:t>the  allowa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nsile stress, N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7105EF" w:rsidRDefault="007105EF" w:rsidP="007105EF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the thickness of the material shell, m</w:t>
      </w:r>
    </w:p>
    <w:p w:rsidR="007105EF" w:rsidRDefault="007105EF" w:rsidP="007105EF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µ</w:t>
      </w:r>
      <w:r w:rsidR="00B0276C">
        <w:rPr>
          <w:rFonts w:ascii="Times New Roman" w:hAnsi="Times New Roman" w:cs="Times New Roman"/>
          <w:sz w:val="24"/>
          <w:szCs w:val="24"/>
        </w:rPr>
        <w:t xml:space="preserve"> is the pois</w:t>
      </w:r>
      <w:r>
        <w:rPr>
          <w:rFonts w:ascii="Times New Roman" w:hAnsi="Times New Roman" w:cs="Times New Roman"/>
          <w:sz w:val="24"/>
          <w:szCs w:val="24"/>
        </w:rPr>
        <w:t>on’s ratio</w:t>
      </w:r>
    </w:p>
    <w:p w:rsidR="00100C01" w:rsidRDefault="00100C01" w:rsidP="007105EF">
      <w:pPr>
        <w:ind w:firstLine="0"/>
        <w:rPr>
          <w:rFonts w:ascii="Times New Roman" w:hAnsi="Times New Roman" w:cs="Times New Roman"/>
          <w:sz w:val="24"/>
          <w:szCs w:val="24"/>
        </w:rPr>
      </w:pPr>
    </w:p>
    <w:p w:rsidR="00100C01" w:rsidRDefault="00100C01" w:rsidP="007105EF">
      <w:pPr>
        <w:ind w:firstLine="0"/>
        <w:rPr>
          <w:rFonts w:ascii="Times New Roman" w:hAnsi="Times New Roman" w:cs="Times New Roman"/>
          <w:sz w:val="24"/>
          <w:szCs w:val="24"/>
        </w:rPr>
      </w:pPr>
    </w:p>
    <w:p w:rsidR="00100C01" w:rsidRDefault="00100C01" w:rsidP="007105EF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terial</w:t>
      </w:r>
    </w:p>
    <w:p w:rsidR="00100C01" w:rsidRDefault="00100C01" w:rsidP="007105EF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terial of the cylinder </w:t>
      </w:r>
      <w:proofErr w:type="gramStart"/>
      <w:r>
        <w:rPr>
          <w:rFonts w:ascii="Times New Roman" w:hAnsi="Times New Roman" w:cs="Times New Roman"/>
          <w:sz w:val="24"/>
          <w:szCs w:val="24"/>
        </w:rPr>
        <w:t>is chos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meet the following objectives:</w:t>
      </w:r>
    </w:p>
    <w:p w:rsidR="00100C01" w:rsidRDefault="00100C01" w:rsidP="00100C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terial should be light (weight). This allows for bigger sizes without the limit of weight.</w:t>
      </w:r>
    </w:p>
    <w:p w:rsidR="00100C01" w:rsidRDefault="00100C01" w:rsidP="00100C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hould be less rusty.</w:t>
      </w:r>
    </w:p>
    <w:p w:rsidR="00100C01" w:rsidRDefault="00100C01" w:rsidP="00100C0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bon content should not exceed a 1/8 of its total mass</w:t>
      </w:r>
    </w:p>
    <w:p w:rsidR="00100C01" w:rsidRPr="00100C01" w:rsidRDefault="00100C01" w:rsidP="00100C01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ve objectives narrows down the search of the material to Carbon fiber or Fiber Glass. The amount of carbon in carbon fiber makes it a lesser attractive choice as compared to Fiber Glass even though it has a higher ultimate tensile strength. Fiber Glass </w:t>
      </w:r>
      <w:proofErr w:type="gramStart"/>
      <w:r>
        <w:rPr>
          <w:rFonts w:ascii="Times New Roman" w:hAnsi="Times New Roman" w:cs="Times New Roman"/>
          <w:sz w:val="24"/>
          <w:szCs w:val="24"/>
        </w:rPr>
        <w:t>is therefore chos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the design of the cylinder.</w:t>
      </w:r>
    </w:p>
    <w:p w:rsidR="009E504D" w:rsidRDefault="00100C01" w:rsidP="00100C01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tandard </w:t>
      </w:r>
      <w:proofErr w:type="gramStart"/>
      <w:r>
        <w:rPr>
          <w:rFonts w:ascii="Times New Roman" w:hAnsi="Times New Roman" w:cs="Times New Roman"/>
          <w:sz w:val="24"/>
          <w:szCs w:val="24"/>
        </w:rPr>
        <w:t>fiber glas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s the following properties:</w:t>
      </w:r>
    </w:p>
    <w:p w:rsidR="00100C01" w:rsidRDefault="00100C01" w:rsidP="00100C0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ltimate tensile strength 1950-2000Mpa</w:t>
      </w:r>
    </w:p>
    <w:p w:rsidR="00100C01" w:rsidRDefault="00100C01" w:rsidP="00100C0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isson’s ration 0.23</w:t>
      </w:r>
    </w:p>
    <w:p w:rsidR="00100C01" w:rsidRDefault="00100C01" w:rsidP="00100C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ing the ultimate thickness</w:t>
      </w:r>
    </w:p>
    <w:p w:rsidR="00100C01" w:rsidRDefault="00100C01" w:rsidP="00100C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ompute the ultimate thickness of the cylinder, the value of internal pressure of the cylinder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assum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thickness computed. This method involves several guesses to obtain an ultimate internal pressure for a factor of safety of between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6.</w:t>
      </w:r>
    </w:p>
    <w:p w:rsidR="00100C01" w:rsidRDefault="00100C01" w:rsidP="00DA5E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stead, a MATLAB script can be written to compute the ultimate internal pressure and thickness for a factor of safety between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6. The script is a shown below: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lc</w:t>
      </w:r>
      <w:proofErr w:type="spellEnd"/>
      <w:proofErr w:type="gramEnd"/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lear</w:t>
      </w:r>
      <w:proofErr w:type="gramEnd"/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fo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% recommended factor of safety for pressure vessels is between 3.0 - 6.0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D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8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% internal diameter 800mm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950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^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% Ultimate tensile strength for Fiber glass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u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.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%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poisson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ratio for fiber glass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t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.001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% 1000th of a meter starting thickness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P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]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igur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o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x</w:t>
      </w:r>
      <w:proofErr w:type="spell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%</w:t>
      </w:r>
      <w:proofErr w:type="gram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internal pressure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(((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/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^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-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/(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u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+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u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*((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/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^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_fo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/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% factor of safety(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fo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)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% if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fo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is below the recommended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value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,break</w:t>
      </w:r>
      <w:proofErr w:type="spellEnd"/>
      <w:proofErr w:type="gramEnd"/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_fo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fo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reak</w:t>
      </w:r>
      <w:proofErr w:type="gramEnd"/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proofErr w:type="gramEnd"/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n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.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% 0.01 increment thickness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o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x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proofErr w:type="gramEnd"/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it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Thickness against Internal Pressure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ylabel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Thickness(m)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xlabel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Pressure(Pa)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egen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Shell Thickness vs internal pressure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:rsidR="00100C01" w:rsidRPr="00100C01" w:rsidRDefault="00100C01" w:rsidP="00100C01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ff</w:t>
      </w:r>
    </w:p>
    <w:p w:rsidR="00100C01" w:rsidRDefault="00100C01" w:rsidP="00C95B40">
      <w:pPr>
        <w:ind w:firstLine="0"/>
        <w:rPr>
          <w:rFonts w:ascii="Times New Roman" w:hAnsi="Times New Roman" w:cs="Times New Roman"/>
          <w:sz w:val="24"/>
          <w:szCs w:val="24"/>
        </w:rPr>
      </w:pPr>
    </w:p>
    <w:p w:rsidR="00100C01" w:rsidRDefault="00100C01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cript however, has a downside. The simulation involves computing more than 10,000 values for only </w:t>
      </w:r>
      <w:proofErr w:type="gramStart"/>
      <w:r>
        <w:rPr>
          <w:rFonts w:ascii="Times New Roman" w:hAnsi="Times New Roman" w:cs="Times New Roman"/>
          <w:sz w:val="24"/>
          <w:szCs w:val="24"/>
        </w:rPr>
        <w:t>a  fact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safety  below 30. MATLAB is super slow for this kind of computation. </w:t>
      </w:r>
    </w:p>
    <w:p w:rsidR="00100C01" w:rsidRDefault="00100C01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alternative C++ script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writt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speed up the computation. This is as shown below.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804000"/>
          <w:sz w:val="20"/>
          <w:szCs w:val="20"/>
          <w:highlight w:val="white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Courier New" w:hAnsi="Courier New" w:cs="Courier New"/>
          <w:color w:val="804000"/>
          <w:sz w:val="20"/>
          <w:szCs w:val="20"/>
          <w:highlight w:val="white"/>
        </w:rPr>
        <w:t>#include "</w:t>
      </w:r>
      <w:proofErr w:type="spellStart"/>
      <w:r>
        <w:rPr>
          <w:rFonts w:ascii="Courier New" w:hAnsi="Courier New" w:cs="Courier New"/>
          <w:color w:val="804000"/>
          <w:sz w:val="20"/>
          <w:szCs w:val="20"/>
          <w:highlight w:val="white"/>
        </w:rPr>
        <w:t>matplotlibcpp.h</w:t>
      </w:r>
      <w:proofErr w:type="spellEnd"/>
      <w:r>
        <w:rPr>
          <w:rFonts w:ascii="Courier New" w:hAnsi="Courier New" w:cs="Courier New"/>
          <w:color w:val="804000"/>
          <w:sz w:val="20"/>
          <w:szCs w:val="20"/>
          <w:highlight w:val="white"/>
        </w:rPr>
        <w:t>"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804000"/>
          <w:sz w:val="20"/>
          <w:szCs w:val="20"/>
          <w:highlight w:val="white"/>
        </w:rPr>
      </w:pPr>
      <w:r>
        <w:rPr>
          <w:rFonts w:ascii="Courier New" w:hAnsi="Courier New" w:cs="Courier New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urier New" w:hAnsi="Courier New" w:cs="Courier New"/>
          <w:color w:val="804000"/>
          <w:sz w:val="20"/>
          <w:szCs w:val="20"/>
          <w:highlight w:val="white"/>
        </w:rPr>
        <w:t>cmath</w:t>
      </w:r>
      <w:proofErr w:type="spellEnd"/>
      <w:r>
        <w:rPr>
          <w:rFonts w:ascii="Courier New" w:hAnsi="Courier New" w:cs="Courier New"/>
          <w:color w:val="804000"/>
          <w:sz w:val="20"/>
          <w:szCs w:val="20"/>
          <w:highlight w:val="white"/>
        </w:rPr>
        <w:t>&gt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namespac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matplotlibcp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spellStart"/>
      <w:proofErr w:type="gram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mai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{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//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declare  constants</w:t>
      </w:r>
      <w:proofErr w:type="gramEnd"/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cons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_fo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/ recommended factor of safety for pressure vessels is between 3.0 - 6.0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cons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8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/ internal diameter 800mm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lastRenderedPageBreak/>
        <w:t xml:space="preserve">    </w:t>
      </w:r>
      <w:proofErr w:type="spellStart"/>
      <w:proofErr w:type="gram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cons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950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w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/ Ultimate tensile strength for Fiber glass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cons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floa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u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.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//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poisson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ratio for fiber glass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/ prepare the data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ecto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doub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mplac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.0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/ 1000th starting thickness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mplac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// 0 starting pressure 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{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emp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w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(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/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-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/(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u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+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u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t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ow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(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/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mplac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em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mplac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.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// increment thickness by 0.01 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8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gram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floa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_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o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/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)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// compute factor of safety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rint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%f\n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_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o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_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o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{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reak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}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}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rint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Ultimate pressure: %f\n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ack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)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igur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iz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3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amed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o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Thickness vs Internal pressure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itl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Thickness Vs Internal pressure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legen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autoSpaceDE w:val="0"/>
        <w:autoSpaceDN w:val="0"/>
        <w:adjustRightInd w:val="0"/>
        <w:spacing w:after="0" w:line="240" w:lineRule="auto"/>
        <w:ind w:firstLine="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pl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: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how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:rsidR="00100C01" w:rsidRDefault="00100C01" w:rsidP="00100C01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}</w:t>
      </w:r>
    </w:p>
    <w:p w:rsidR="00100C01" w:rsidRDefault="00100C01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ript computes both the internal pressure and factor of safety with varying thickness and stops when the factor of safety goes below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proofErr w:type="gramEnd"/>
      <w:r>
        <w:rPr>
          <w:rFonts w:ascii="Times New Roman" w:hAnsi="Times New Roman" w:cs="Times New Roman"/>
          <w:sz w:val="24"/>
          <w:szCs w:val="24"/>
        </w:rPr>
        <w:t>. It then plot the relation between the thickness of the cylinder shell and the internal pressure. The plot is as shown below.</w:t>
      </w:r>
    </w:p>
    <w:p w:rsidR="00100C01" w:rsidRDefault="00100C01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91200" cy="29048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980" cy="2905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C01" w:rsidRPr="00100C01" w:rsidRDefault="00100C01" w:rsidP="00100C01">
      <w:pPr>
        <w:ind w:firstLine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00C01">
        <w:rPr>
          <w:rFonts w:ascii="Times New Roman" w:hAnsi="Times New Roman" w:cs="Times New Roman"/>
          <w:i/>
          <w:sz w:val="24"/>
          <w:szCs w:val="24"/>
        </w:rPr>
        <w:t xml:space="preserve">Fig 1.2 Thickness against </w:t>
      </w:r>
      <w:proofErr w:type="spellStart"/>
      <w:r w:rsidRPr="00100C01">
        <w:rPr>
          <w:rFonts w:ascii="Times New Roman" w:hAnsi="Times New Roman" w:cs="Times New Roman"/>
          <w:i/>
          <w:sz w:val="24"/>
          <w:szCs w:val="24"/>
        </w:rPr>
        <w:t>Intenal</w:t>
      </w:r>
      <w:proofErr w:type="spellEnd"/>
      <w:r w:rsidRPr="00100C01">
        <w:rPr>
          <w:rFonts w:ascii="Times New Roman" w:hAnsi="Times New Roman" w:cs="Times New Roman"/>
          <w:i/>
          <w:sz w:val="24"/>
          <w:szCs w:val="24"/>
        </w:rPr>
        <w:t xml:space="preserve"> pressure</w:t>
      </w:r>
    </w:p>
    <w:p w:rsidR="00100C01" w:rsidRDefault="00100C01" w:rsidP="00C95B40">
      <w:pPr>
        <w:ind w:firstLine="0"/>
        <w:rPr>
          <w:rFonts w:ascii="Times New Roman" w:hAnsi="Times New Roman" w:cs="Times New Roman"/>
          <w:sz w:val="24"/>
          <w:szCs w:val="24"/>
        </w:rPr>
      </w:pPr>
    </w:p>
    <w:p w:rsidR="00100C01" w:rsidRDefault="00100C01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hows that the relation between the internal pressure and the thickness of cylinder is linear. From the computation, it </w:t>
      </w:r>
      <w:proofErr w:type="gramStart"/>
      <w:r>
        <w:rPr>
          <w:rFonts w:ascii="Times New Roman" w:hAnsi="Times New Roman" w:cs="Times New Roman"/>
          <w:sz w:val="24"/>
          <w:szCs w:val="24"/>
        </w:rPr>
        <w:t>is also obtain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t internal pressure of the cylinder for a factor of safety 3 is 650.042MPa.</w:t>
      </w:r>
      <w:r w:rsidR="00436421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436421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436421">
        <w:rPr>
          <w:rFonts w:ascii="Times New Roman" w:hAnsi="Times New Roman" w:cs="Times New Roman"/>
          <w:sz w:val="24"/>
          <w:szCs w:val="24"/>
        </w:rPr>
        <w:t xml:space="preserve"> thickness 42.075mm as shown below:</w:t>
      </w:r>
    </w:p>
    <w:p w:rsidR="00436421" w:rsidRDefault="00436421" w:rsidP="00436421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91143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tualDesig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5814" cy="234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421" w:rsidRPr="00436421" w:rsidRDefault="00436421" w:rsidP="00436421">
      <w:pPr>
        <w:ind w:firstLine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436421">
        <w:rPr>
          <w:rFonts w:ascii="Times New Roman" w:hAnsi="Times New Roman" w:cs="Times New Roman"/>
          <w:i/>
          <w:sz w:val="24"/>
          <w:szCs w:val="24"/>
        </w:rPr>
        <w:t>Fig 1.3 Actual dimensions of the cylinder</w:t>
      </w:r>
    </w:p>
    <w:p w:rsidR="009E504D" w:rsidRDefault="009E504D" w:rsidP="00C95B40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  <w:bookmarkStart w:id="0" w:name="_GoBack"/>
      <w:bookmarkEnd w:id="0"/>
    </w:p>
    <w:p w:rsidR="009E504D" w:rsidRDefault="009E504D" w:rsidP="009E504D">
      <w:pPr>
        <w:ind w:firstLine="0"/>
        <w:jc w:val="center"/>
        <w:rPr>
          <w:rFonts w:ascii="Open Sans" w:hAnsi="Open Sans"/>
          <w:color w:val="000000"/>
          <w:sz w:val="20"/>
          <w:szCs w:val="20"/>
          <w:shd w:val="clear" w:color="auto" w:fill="FFFFFF"/>
        </w:rPr>
      </w:pPr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Edge, E. (2021). </w:t>
      </w:r>
      <w:proofErr w:type="spellStart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>Clavarinos</w:t>
      </w:r>
      <w:proofErr w:type="spellEnd"/>
      <w:r>
        <w:rPr>
          <w:rFonts w:ascii="Open Sans" w:hAnsi="Open Sans"/>
          <w:color w:val="000000"/>
          <w:sz w:val="20"/>
          <w:szCs w:val="20"/>
          <w:shd w:val="clear" w:color="auto" w:fill="FFFFFF"/>
        </w:rPr>
        <w:t xml:space="preserve"> equation thick-walled cylinders of ductile material Calculator and formula. Retrieved 7 August 2021, from </w:t>
      </w:r>
      <w:hyperlink r:id="rId9" w:history="1">
        <w:r w:rsidRPr="00EE3ECD">
          <w:rPr>
            <w:rStyle w:val="Hyperlink"/>
            <w:rFonts w:ascii="Open Sans" w:hAnsi="Open Sans"/>
            <w:sz w:val="20"/>
            <w:szCs w:val="20"/>
            <w:shd w:val="clear" w:color="auto" w:fill="FFFFFF"/>
          </w:rPr>
          <w:t>https://www.engineersedge.com/calculators/clavarinos_equation_thickwalled_cylinders_15620.htm</w:t>
        </w:r>
      </w:hyperlink>
    </w:p>
    <w:p w:rsidR="009E504D" w:rsidRPr="00C95B40" w:rsidRDefault="009E504D" w:rsidP="009E504D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sectPr w:rsidR="009E504D" w:rsidRPr="00C95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E36D7"/>
    <w:multiLevelType w:val="hybridMultilevel"/>
    <w:tmpl w:val="1EEEF96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599F7C3A"/>
    <w:multiLevelType w:val="hybridMultilevel"/>
    <w:tmpl w:val="FD1CD2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3550303"/>
    <w:multiLevelType w:val="hybridMultilevel"/>
    <w:tmpl w:val="70FE59D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KyMDUwNrcwNzFR0lEKTi0uzszPAykwrgUAIKJ28CwAAAA="/>
  </w:docVars>
  <w:rsids>
    <w:rsidRoot w:val="002B5C06"/>
    <w:rsid w:val="00066DBD"/>
    <w:rsid w:val="00100C01"/>
    <w:rsid w:val="002B5C06"/>
    <w:rsid w:val="00436421"/>
    <w:rsid w:val="004738C4"/>
    <w:rsid w:val="007105EF"/>
    <w:rsid w:val="009E504D"/>
    <w:rsid w:val="00A273CD"/>
    <w:rsid w:val="00B0276C"/>
    <w:rsid w:val="00B65317"/>
    <w:rsid w:val="00C53EF3"/>
    <w:rsid w:val="00C95B40"/>
    <w:rsid w:val="00DA5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4C39D"/>
  <w15:chartTrackingRefBased/>
  <w15:docId w15:val="{91061D1B-6957-480F-9230-D00554CEA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36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73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50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engineersedge.com/calculators/clavarinos_equation_thickwalled_cylinders_15620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5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o Mecha</dc:creator>
  <cp:keywords/>
  <dc:description/>
  <cp:lastModifiedBy>Erico Mecha</cp:lastModifiedBy>
  <cp:revision>6</cp:revision>
  <dcterms:created xsi:type="dcterms:W3CDTF">2021-08-07T05:11:00Z</dcterms:created>
  <dcterms:modified xsi:type="dcterms:W3CDTF">2021-08-08T06:39:00Z</dcterms:modified>
</cp:coreProperties>
</file>